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96127" cy="2443522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6127" cy="2443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r>
        <w:drawing>
          <wp:inline>
            <wp:extent cx="3733800" cy="2539676"/>
            <wp:effectExtent b="0" l="0" r="0" t="0"/>
            <wp:docPr descr="Модель «хищник–жертва»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r>
        <w:drawing>
          <wp:inline>
            <wp:extent cx="3273398" cy="2174581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3398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733800" cy="1921893"/>
            <wp:effectExtent b="0" l="0" r="0" t="0"/>
            <wp:docPr descr="Задание параметров модел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r>
        <w:drawing>
          <wp:inline>
            <wp:extent cx="3733800" cy="2571780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r>
        <w:drawing>
          <wp:inline>
            <wp:extent cx="3733800" cy="2658918"/>
            <wp:effectExtent b="0" l="0" r="0" t="0"/>
            <wp:docPr descr="Фазовый портрет модели Лотки-Вольтерры при a = 2, b = 1, c = 0.3, d = 1, x(0) = 2, y(0) = 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0"/>
    <w:bookmarkStart w:id="56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/>
          <w:iCs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3733800" cy="2771988"/>
            <wp:effectExtent b="0" l="0" r="0" t="0"/>
            <wp:docPr descr="Модель «хищник–жертва»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r>
        <w:drawing>
          <wp:inline>
            <wp:extent cx="2858460" cy="2735515"/>
            <wp:effectExtent b="0" l="0" r="0" t="0"/>
            <wp:docPr descr="Параметры блока Modelica для модели “хищник–жертва”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r>
        <w:drawing>
          <wp:inline>
            <wp:extent cx="2973721" cy="2735515"/>
            <wp:effectExtent b="0" l="0" r="0" t="0"/>
            <wp:docPr descr="Параметры блока Modelica для модели “хищник–жертва”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r>
        <w:drawing>
          <wp:inline>
            <wp:extent cx="3733800" cy="2472381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2466420"/>
            <wp:effectExtent b="0" l="0" r="0" t="0"/>
            <wp:docPr descr="Фазовый портрет модели Лотки-Вольтерры при a = 2, b = 1, c = 0.3, d = 1, x(0) = 2, y(0) = 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56"/>
    <w:bookmarkStart w:id="63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Динамика изменения численности хищников и жертв модели Лотки-Вольтерры при a = 2, b = 1, c = 0.3, d = 1, x(0) = 2, y(0) = 1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r>
        <w:drawing>
          <wp:inline>
            <wp:extent cx="3733800" cy="1590177"/>
            <wp:effectExtent b="0" l="0" r="0" t="0"/>
            <wp:docPr descr="Фазовый портрет модели Лотки-Вольтерры при a = 2, b = 1, c = 0.3, d = 1, x(0) = 2, y(0) = 1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ерра Гарсия Максимиано</dc:creator>
  <dc:language>ru-RU</dc:language>
  <cp:keywords/>
  <dcterms:created xsi:type="dcterms:W3CDTF">2025-04-12T18:35:43Z</dcterms:created>
  <dcterms:modified xsi:type="dcterms:W3CDTF">2025-04-12T1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«хищник–жертва»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